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2B2D6" w14:textId="77777777" w:rsidR="00451FBB" w:rsidRPr="006A2ECF" w:rsidRDefault="00451FBB" w:rsidP="00451FBB">
      <w:pPr>
        <w:spacing w:before="120" w:after="120" w:line="240" w:lineRule="auto"/>
        <w:ind w:left="0" w:hanging="2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6A2ECF">
        <w:rPr>
          <w:rFonts w:eastAsia="Times New Roman"/>
          <w:b/>
          <w:bCs/>
          <w:lang w:eastAsia="pt-BR"/>
        </w:rPr>
        <w:t xml:space="preserve">Anexo 6 – </w:t>
      </w:r>
      <w:r w:rsidRPr="006A2ECF">
        <w:rPr>
          <w:rFonts w:eastAsia="Times New Roman"/>
          <w:b/>
          <w:bCs/>
          <w:shd w:val="clear" w:color="auto" w:fill="FFFFFF"/>
          <w:lang w:eastAsia="pt-BR"/>
        </w:rPr>
        <w:t>BAREMA CURRICULAR – SELEÇÃO DE DOUTORADO</w:t>
      </w:r>
      <w:r w:rsidRPr="006A2ECF">
        <w:rPr>
          <w:rFonts w:eastAsia="Times New Roman"/>
          <w:b/>
          <w:bCs/>
          <w:lang w:eastAsia="pt-BR"/>
        </w:rPr>
        <w:t> </w:t>
      </w:r>
      <w:r w:rsidRPr="006A2ECF">
        <w:rPr>
          <w:rFonts w:eastAsia="Times New Roman"/>
          <w:b/>
          <w:bCs/>
          <w:sz w:val="16"/>
          <w:szCs w:val="16"/>
          <w:lang w:eastAsia="pt-BR"/>
        </w:rPr>
        <w:t> </w:t>
      </w:r>
    </w:p>
    <w:tbl>
      <w:tblPr>
        <w:tblW w:w="7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3544"/>
        <w:gridCol w:w="1984"/>
        <w:gridCol w:w="236"/>
      </w:tblGrid>
      <w:tr w:rsidR="0048393C" w14:paraId="7D4D9062" w14:textId="77777777" w:rsidTr="0048393C">
        <w:tc>
          <w:tcPr>
            <w:tcW w:w="19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1B9D154" w14:textId="77777777" w:rsidR="0048393C" w:rsidRDefault="0048393C" w:rsidP="006D6B68">
            <w:pPr>
              <w:spacing w:before="120" w:after="120"/>
              <w:ind w:left="0" w:hanging="2"/>
              <w:jc w:val="left"/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037AB" w14:textId="77777777" w:rsidR="0048393C" w:rsidRDefault="0048393C" w:rsidP="006D6B68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, An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845EC8" w14:textId="77777777" w:rsidR="0048393C" w:rsidRDefault="0048393C" w:rsidP="006D6B68">
            <w:pPr>
              <w:spacing w:before="120" w:after="120"/>
              <w:ind w:left="0" w:hanging="2"/>
              <w:jc w:val="center"/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34F952" w14:textId="77777777" w:rsidR="0048393C" w:rsidRDefault="0048393C" w:rsidP="006D6B68">
            <w:pPr>
              <w:spacing w:before="120" w:after="120"/>
              <w:ind w:left="0" w:hanging="2"/>
              <w:jc w:val="left"/>
            </w:pPr>
          </w:p>
        </w:tc>
      </w:tr>
    </w:tbl>
    <w:p w14:paraId="6EE39D0D" w14:textId="77777777" w:rsidR="00451FBB" w:rsidRPr="006A2ECF" w:rsidRDefault="00451FBB" w:rsidP="00451FBB">
      <w:pPr>
        <w:spacing w:before="100" w:beforeAutospacing="1" w:after="100" w:afterAutospacing="1" w:line="240" w:lineRule="auto"/>
        <w:ind w:left="0" w:hanging="2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2ECF">
        <w:rPr>
          <w:rFonts w:eastAsia="Times New Roman"/>
          <w:lang w:eastAsia="pt-BR"/>
        </w:rPr>
        <w:t xml:space="preserve">BAREMA CURRICULAR (atividades nos últimos </w:t>
      </w:r>
      <w:r>
        <w:rPr>
          <w:rFonts w:eastAsia="Times New Roman"/>
          <w:b/>
          <w:bCs/>
          <w:lang w:eastAsia="pt-BR"/>
        </w:rPr>
        <w:t>5</w:t>
      </w:r>
      <w:r w:rsidRPr="006A2ECF">
        <w:rPr>
          <w:rFonts w:eastAsia="Times New Roman"/>
          <w:b/>
          <w:bCs/>
          <w:lang w:eastAsia="pt-BR"/>
        </w:rPr>
        <w:t xml:space="preserve"> anos completos </w:t>
      </w:r>
      <w:r w:rsidRPr="006A2ECF">
        <w:rPr>
          <w:rFonts w:eastAsia="Times New Roman"/>
          <w:lang w:eastAsia="pt-BR"/>
        </w:rPr>
        <w:t>– vale a maior pontuação por documento) </w:t>
      </w:r>
    </w:p>
    <w:tbl>
      <w:tblPr>
        <w:tblW w:w="9367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3"/>
        <w:gridCol w:w="4542"/>
        <w:gridCol w:w="649"/>
        <w:gridCol w:w="755"/>
        <w:gridCol w:w="802"/>
        <w:gridCol w:w="1196"/>
      </w:tblGrid>
      <w:tr w:rsidR="00451FBB" w:rsidRPr="006A2ECF" w14:paraId="5FE86361" w14:textId="77777777" w:rsidTr="003C774B">
        <w:trPr>
          <w:trHeight w:val="90"/>
          <w:jc w:val="center"/>
        </w:trPr>
        <w:tc>
          <w:tcPr>
            <w:tcW w:w="1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2D0CF33C" w14:textId="397FA7DD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Item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4DC13D8" w14:textId="45857D5F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Subitem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9F23782" w14:textId="2D3A7DD2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eso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C48619A" w14:textId="3F9DABF2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Quant.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FD50F96" w14:textId="1EDA2DB2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ontos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BC3C1A3" w14:textId="3317C3C8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Ordem documental</w:t>
            </w:r>
          </w:p>
        </w:tc>
      </w:tr>
      <w:tr w:rsidR="00451FBB" w:rsidRPr="006A2ECF" w14:paraId="1053A040" w14:textId="77777777" w:rsidTr="003C774B">
        <w:trPr>
          <w:trHeight w:val="450"/>
          <w:jc w:val="center"/>
        </w:trPr>
        <w:tc>
          <w:tcPr>
            <w:tcW w:w="14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395FEB" w14:textId="77777777" w:rsidR="00451FBB" w:rsidRPr="003C774B" w:rsidRDefault="00451FBB" w:rsidP="006D6B68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1. Produção científica</w:t>
            </w: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21B8D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 com percentil 50 ou superior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5BD4E0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680DC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4E683C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A5B6C3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0BBC9071" w14:textId="77777777" w:rsidTr="003C774B">
        <w:trPr>
          <w:trHeight w:val="405"/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3376D0C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5F4F3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s com percentil Scopus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36F7D9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732376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C83C4E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624C59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E53E681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BFDF213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83CB77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aceite definitivo em periódicos com percentil 50 ou superior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582888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5,0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D178F0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BD693B2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1ED0E8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066978D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BEAE0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526B06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, com menos de sete autores, publicado ou com aceite definitivo em periódicos com percentil 50 ou superior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4A87A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E42236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53E55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F919DF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E14A1D4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AD0CF3F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7AB614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com aceite definitivo em periódicos com percentil 37,5 ou superior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BECB62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68D677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9C6F32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06C195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28AE1A7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911496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0CF9EC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6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autor de artigo científico publicado ou com aceito definitivo em periódicos com percentil 37,5 ou superior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0AFB6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,5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85C7B3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EEF8EB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74238D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17AFD923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4FF85D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BDFEC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7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rimeiro autor de artigos científicos publicados ou aceitos definitivamente em periódicos com percentil Scopus inferior a 37,5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8E37C7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A2BDF1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0195B3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CDA7E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7BAAA48E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29C35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D38DB1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8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 publicado ou aceito definitivamente em periódicos com percentil Scopus inferior a 37,5 (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93906E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CB6D5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62F7CA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6CCD8E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1AA0B27D" w14:textId="77777777" w:rsidTr="003C774B">
        <w:trPr>
          <w:jc w:val="center"/>
        </w:trPr>
        <w:tc>
          <w:tcPr>
            <w:tcW w:w="142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62070" w14:textId="4753A4FD" w:rsidR="00451FBB" w:rsidRPr="003C774B" w:rsidRDefault="00451FBB" w:rsidP="003C774B">
            <w:pPr>
              <w:pStyle w:val="Textodecomentrio"/>
              <w:ind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ascii="Arial" w:hAnsi="Arial" w:cs="Arial"/>
                <w:sz w:val="18"/>
                <w:szCs w:val="18"/>
              </w:rPr>
              <w:t>2. Produção técnica</w:t>
            </w: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07538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1. Capítulo publicado de livro acadêmico com ISBN na área do Comitê de Biodiversidade/CAPES (*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1C898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CD418C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FC7F20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9D891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451FBB" w:rsidRPr="006A2ECF" w14:paraId="29559F99" w14:textId="77777777" w:rsidTr="003C774B">
        <w:trPr>
          <w:jc w:val="center"/>
        </w:trPr>
        <w:tc>
          <w:tcPr>
            <w:tcW w:w="1423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EC204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02155" w14:textId="2C4FB404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2. Livro acadêmico completo publicado com ISBN, segundo norma ABNT</w:t>
            </w:r>
            <w:r w:rsidR="003C774B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e na área do Comitê de Biodiversidade/CAPES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2BA14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0D7141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62B3EA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0E72C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451FBB" w:rsidRPr="006A2ECF" w14:paraId="76F5DFD8" w14:textId="77777777" w:rsidTr="003C774B">
        <w:trPr>
          <w:jc w:val="center"/>
        </w:trPr>
        <w:tc>
          <w:tcPr>
            <w:tcW w:w="1423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D8749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EA88B" w14:textId="5883F21A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3. Apresentação oral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ou resumo publicado de pesquisa </w:t>
            </w:r>
            <w:r w:rsidR="003C774B">
              <w:rPr>
                <w:rFonts w:eastAsia="Times New Roman"/>
                <w:sz w:val="16"/>
                <w:szCs w:val="16"/>
                <w:lang w:eastAsia="pt-BR"/>
              </w:rPr>
              <w:t xml:space="preserve">(um por produto)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em reuniões científicas no exterior (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94997D" w14:textId="77777777" w:rsidR="00451FBB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1D124B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F79F47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4A55D3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451FBB" w:rsidRPr="006A2ECF" w14:paraId="682F10AE" w14:textId="77777777" w:rsidTr="003C774B">
        <w:trPr>
          <w:jc w:val="center"/>
        </w:trPr>
        <w:tc>
          <w:tcPr>
            <w:tcW w:w="142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94BA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7BB42" w14:textId="5C2FD2BE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.4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 xml:space="preserve"> Produto de divulgação científica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="00271EAC">
              <w:rPr>
                <w:rFonts w:eastAsia="Times New Roman"/>
                <w:sz w:val="16"/>
                <w:szCs w:val="16"/>
                <w:lang w:eastAsia="pt-BR"/>
              </w:rPr>
              <w:t xml:space="preserve">oficial ou institucional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D77CF0" w14:textId="08FDFF22" w:rsidR="00451FBB" w:rsidRDefault="003C774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0,05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7E0D23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06EE454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DE57E6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451FBB" w:rsidRPr="006A2ECF" w14:paraId="3416D068" w14:textId="77777777" w:rsidTr="003C774B">
        <w:trPr>
          <w:jc w:val="center"/>
        </w:trPr>
        <w:tc>
          <w:tcPr>
            <w:tcW w:w="14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FC657" w14:textId="77777777" w:rsidR="00451FBB" w:rsidRPr="003C774B" w:rsidRDefault="00451FBB" w:rsidP="006D6B68">
            <w:pPr>
              <w:spacing w:before="100" w:beforeAutospacing="1" w:after="100" w:afterAutospacing="1" w:line="240" w:lineRule="auto"/>
              <w:ind w:left="0" w:right="-9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3. Experiência profissional </w:t>
            </w: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88DD5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.1. Exercício de magistério superior, por cada 6 meses contínuos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9A0DFA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B1ADB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A6306D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40A8ED8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DB064BC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45FABF" w14:textId="77777777" w:rsidR="00451FBB" w:rsidRPr="006A2ECF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B170D8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.2. Exercício de magistério de ensino médio, por cada 12 meses contínuos 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742C0D2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1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6EC148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9DC498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2FD624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69AF2D91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154E72" w14:textId="77777777" w:rsidR="00451FBB" w:rsidRPr="006A2ECF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36F569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Tempo de exercício profissional diretamente relacionado com a área de concentração, excetuando magistério, por cada 12 meses (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*)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58A26A" w14:textId="5B16B940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</w:t>
            </w:r>
            <w:r w:rsidR="003C774B">
              <w:rPr>
                <w:rFonts w:eastAsia="Times New Roman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05B76A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FE3BCB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ECB560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6BD85DB5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073FF47" w14:textId="77777777" w:rsidR="00451FBB" w:rsidRPr="006A2ECF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14F3F9" w14:textId="62A47235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3.4.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articipação oficial </w:t>
            </w:r>
            <w:r w:rsidR="00271EAC">
              <w:rPr>
                <w:rFonts w:eastAsia="Times New Roman"/>
                <w:sz w:val="16"/>
                <w:szCs w:val="16"/>
                <w:lang w:eastAsia="pt-BR"/>
              </w:rPr>
              <w:t>em</w:t>
            </w:r>
            <w:r w:rsidR="00271EAC"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rojeto de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divulgação científica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7E0859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B724AC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AAB620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BDB6C5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4FA785C3" w14:textId="77777777" w:rsidTr="003C774B">
        <w:trPr>
          <w:jc w:val="center"/>
        </w:trPr>
        <w:tc>
          <w:tcPr>
            <w:tcW w:w="14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68FDE9D" w14:textId="77777777" w:rsidR="00451FBB" w:rsidRPr="006A2ECF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85C2299" w14:textId="752708EC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5. Participação oficial </w:t>
            </w:r>
            <w:r w:rsidR="00271EAC">
              <w:rPr>
                <w:rFonts w:eastAsia="Times New Roman"/>
                <w:sz w:val="16"/>
                <w:szCs w:val="16"/>
                <w:lang w:eastAsia="pt-BR"/>
              </w:rPr>
              <w:t>em</w:t>
            </w:r>
            <w:r w:rsidR="00271EAC"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rojeto de extensão </w:t>
            </w:r>
            <w:r w:rsidRPr="006A2ECF">
              <w:rPr>
                <w:rFonts w:eastAsia="Times New Roman"/>
                <w:sz w:val="16"/>
                <w:szCs w:val="16"/>
                <w:shd w:val="clear" w:color="auto" w:fill="F2F2F2"/>
                <w:lang w:eastAsia="pt-BR"/>
              </w:rPr>
              <w:t>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A82132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A0E5E4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444490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B1521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3FDC387F" w14:textId="77777777" w:rsidTr="00AA0C62">
        <w:trPr>
          <w:jc w:val="center"/>
        </w:trPr>
        <w:tc>
          <w:tcPr>
            <w:tcW w:w="817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C36D4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TOTAL = 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C43CB5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</w:tbl>
    <w:p w14:paraId="1BA87F31" w14:textId="70B9E82F" w:rsidR="0041615B" w:rsidRPr="00AA0C62" w:rsidRDefault="00451FBB" w:rsidP="00DD49AD">
      <w:pPr>
        <w:tabs>
          <w:tab w:val="left" w:pos="142"/>
        </w:tabs>
        <w:spacing w:after="0" w:line="240" w:lineRule="auto"/>
        <w:ind w:leftChars="141" w:left="282" w:right="284" w:firstLineChars="0" w:firstLine="1"/>
        <w:textAlignment w:val="baseline"/>
        <w:rPr>
          <w:rFonts w:eastAsia="Times New Roman"/>
          <w:sz w:val="19"/>
          <w:szCs w:val="19"/>
          <w:lang w:eastAsia="pt-BR"/>
        </w:rPr>
      </w:pPr>
      <w:r w:rsidRPr="00AA0C62">
        <w:rPr>
          <w:rFonts w:eastAsia="Times New Roman"/>
          <w:sz w:val="19"/>
          <w:szCs w:val="19"/>
          <w:lang w:eastAsia="pt-BR"/>
        </w:rPr>
        <w:t>*ver página Scopus (</w:t>
      </w:r>
      <w:hyperlink r:id="rId7" w:tgtFrame="_blank" w:history="1">
        <w:r w:rsidRPr="00AA0C62">
          <w:rPr>
            <w:rFonts w:eastAsia="Times New Roman"/>
            <w:color w:val="1155CC"/>
            <w:sz w:val="19"/>
            <w:szCs w:val="19"/>
            <w:u w:val="single"/>
            <w:lang w:eastAsia="pt-BR"/>
          </w:rPr>
          <w:t>https://www.scopus.com/sources</w:t>
        </w:r>
      </w:hyperlink>
      <w:r w:rsidRPr="00AA0C62">
        <w:rPr>
          <w:rFonts w:eastAsia="Times New Roman"/>
          <w:sz w:val="19"/>
          <w:szCs w:val="19"/>
          <w:lang w:eastAsia="pt-BR"/>
        </w:rPr>
        <w:t>); **Máximo de 4 pontos por livro. Anais, resumos expandidos, compêndios e livros de congressos, cartilhas e similares com ou sem ISBN não serão aceitos como livro ou capítulo de livro; ***Considera-se congresso internacional como aquele que é reconhecido por sociedades científicas internacionais. O candidato deve destacar e comprovar qual é a sociedade internacional responsável pelo evento; ****Considera-se produtos de divulgação científica livros, cartilhas e afins cujo objetivo é divulgar ciência na área Biodiversidade/CAPES; *****Os comprovantes de experiência</w:t>
      </w:r>
      <w:r w:rsidRPr="00AA0C62">
        <w:rPr>
          <w:rFonts w:eastAsia="Times New Roman"/>
          <w:lang w:eastAsia="pt-BR"/>
        </w:rPr>
        <w:t xml:space="preserve"> </w:t>
      </w:r>
      <w:r w:rsidRPr="00AA0C62">
        <w:rPr>
          <w:rFonts w:eastAsia="Times New Roman"/>
          <w:sz w:val="19"/>
          <w:szCs w:val="19"/>
          <w:lang w:eastAsia="pt-BR"/>
        </w:rPr>
        <w:t xml:space="preserve">profissional e/ou docente devem conter </w:t>
      </w:r>
      <w:r w:rsidRPr="00AA0C62">
        <w:rPr>
          <w:rFonts w:eastAsia="Times New Roman"/>
          <w:sz w:val="19"/>
          <w:szCs w:val="19"/>
          <w:u w:val="single"/>
          <w:lang w:eastAsia="pt-BR"/>
        </w:rPr>
        <w:t>obrigatoriamente</w:t>
      </w:r>
      <w:r w:rsidRPr="00AA0C62">
        <w:rPr>
          <w:rFonts w:eastAsia="Times New Roman"/>
          <w:sz w:val="19"/>
          <w:szCs w:val="19"/>
          <w:lang w:eastAsia="pt-BR"/>
        </w:rPr>
        <w:t xml:space="preserve"> disciplinas ministradas, período de atividades e carga horária</w:t>
      </w:r>
      <w:r w:rsidR="00271EAC">
        <w:rPr>
          <w:rFonts w:eastAsia="Times New Roman"/>
          <w:sz w:val="19"/>
          <w:szCs w:val="19"/>
          <w:lang w:eastAsia="pt-BR"/>
        </w:rPr>
        <w:t xml:space="preserve"> total ministrada</w:t>
      </w:r>
      <w:r w:rsidRPr="00AA0C62">
        <w:rPr>
          <w:rFonts w:eastAsia="Times New Roman"/>
          <w:sz w:val="19"/>
          <w:szCs w:val="19"/>
          <w:lang w:eastAsia="pt-BR"/>
        </w:rPr>
        <w:t>. </w:t>
      </w:r>
    </w:p>
    <w:sectPr w:rsidR="0041615B" w:rsidRPr="00AA0C62" w:rsidSect="004839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8" w:right="707" w:bottom="42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EA567" w14:textId="77777777" w:rsidR="0012671D" w:rsidRDefault="0012671D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58946522" w14:textId="77777777" w:rsidR="0012671D" w:rsidRDefault="0012671D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86B26" w14:textId="77777777" w:rsidR="0048393C" w:rsidRDefault="0048393C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0CC3" w14:textId="77777777" w:rsidR="0048393C" w:rsidRDefault="0048393C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7C607" w14:textId="77777777" w:rsidR="0048393C" w:rsidRDefault="0048393C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C37AD" w14:textId="77777777" w:rsidR="0012671D" w:rsidRDefault="0012671D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6A04B517" w14:textId="77777777" w:rsidR="0012671D" w:rsidRDefault="0012671D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6A387" w14:textId="77777777" w:rsidR="0048393C" w:rsidRDefault="0048393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5165D" w14:textId="77777777" w:rsidR="003C774B" w:rsidRDefault="003C774B" w:rsidP="003C774B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60288" behindDoc="1" locked="0" layoutInCell="1" allowOverlap="1" wp14:anchorId="4A3279F2" wp14:editId="0D7D02CC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9264" behindDoc="0" locked="0" layoutInCell="1" allowOverlap="1" wp14:anchorId="0FE10356" wp14:editId="4649A8B3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223798B9" w14:textId="77777777" w:rsidR="003C774B" w:rsidRPr="006A2ECF" w:rsidRDefault="003C774B" w:rsidP="003C774B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49EAA7C1" w14:textId="77777777" w:rsidR="003C774B" w:rsidRDefault="003C774B" w:rsidP="003C774B">
    <w:pPr>
      <w:pStyle w:val="Cabealho"/>
      <w:ind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E880" w14:textId="77777777" w:rsidR="0048393C" w:rsidRDefault="0048393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1524980936">
    <w:abstractNumId w:val="1"/>
  </w:num>
  <w:num w:numId="2" w16cid:durableId="1993214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yNjYxMTS0NLJU0lEKTi0uzszPAykwrAUAcwQU3SwAAAA="/>
  </w:docVars>
  <w:rsids>
    <w:rsidRoot w:val="00DF44A0"/>
    <w:rsid w:val="0012671D"/>
    <w:rsid w:val="00271EAC"/>
    <w:rsid w:val="003B762E"/>
    <w:rsid w:val="003C774B"/>
    <w:rsid w:val="00405DDB"/>
    <w:rsid w:val="00451FBB"/>
    <w:rsid w:val="0048393C"/>
    <w:rsid w:val="00AA0C62"/>
    <w:rsid w:val="00DD49AD"/>
    <w:rsid w:val="00DF44A0"/>
    <w:rsid w:val="00F305A9"/>
    <w:rsid w:val="00FB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864AA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4A0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DF44A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F44A0"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F44A0"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F44A0"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F44A0"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F44A0"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link w:val="Ttulo7Char"/>
    <w:rsid w:val="00DF44A0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F44A0"/>
    <w:rPr>
      <w:rFonts w:ascii="Arial" w:eastAsia="Arial" w:hAnsi="Arial" w:cs="Arial"/>
      <w:b/>
      <w:bCs/>
      <w:color w:val="000000"/>
      <w:kern w:val="1"/>
      <w:position w:val="-1"/>
      <w:sz w:val="20"/>
      <w:szCs w:val="32"/>
      <w:shd w:val="clear" w:color="auto" w:fill="BFBFBF" w:themeFill="background1" w:themeFillShade="BF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F44A0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6"/>
      <w:szCs w:val="26"/>
      <w:lang w:eastAsia="ar-SA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18"/>
      <w:lang w:eastAsia="ar-SA"/>
    </w:rPr>
  </w:style>
  <w:style w:type="character" w:customStyle="1" w:styleId="Ttulo7Char">
    <w:name w:val="Título 7 Char"/>
    <w:basedOn w:val="Fontepargpadro"/>
    <w:link w:val="Ttulo7"/>
    <w:rsid w:val="00DF44A0"/>
    <w:rPr>
      <w:rFonts w:ascii="Arial" w:eastAsia="Arial" w:hAnsi="Arial" w:cs="Arial"/>
      <w:b/>
      <w:bCs/>
      <w:color w:val="000000"/>
      <w:position w:val="-1"/>
      <w:sz w:val="32"/>
      <w:szCs w:val="32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DF44A0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DF44A0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F44A0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F44A0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451FBB"/>
    <w:pPr>
      <w:tabs>
        <w:tab w:val="center" w:pos="4252"/>
        <w:tab w:val="right" w:pos="8504"/>
      </w:tabs>
      <w:spacing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auto"/>
      <w:position w:val="0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451FBB"/>
  </w:style>
  <w:style w:type="paragraph" w:styleId="Textodecomentrio">
    <w:name w:val="annotation text"/>
    <w:basedOn w:val="Normal"/>
    <w:link w:val="TextodecomentrioChar"/>
    <w:uiPriority w:val="99"/>
    <w:unhideWhenUsed/>
    <w:rsid w:val="00451FBB"/>
    <w:pPr>
      <w:spacing w:after="16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auto"/>
      <w:position w:val="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51FBB"/>
    <w:rPr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4839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393C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3C774B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C774B"/>
    <w:pPr>
      <w:spacing w:after="40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b/>
      <w:bCs/>
      <w:color w:val="000000"/>
      <w:position w:val="-1"/>
      <w:lang w:eastAsia="ar-SA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C774B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paragraph" w:styleId="Reviso">
    <w:name w:val="Revision"/>
    <w:hidden/>
    <w:uiPriority w:val="99"/>
    <w:semiHidden/>
    <w:rsid w:val="003C774B"/>
    <w:pPr>
      <w:spacing w:after="0" w:line="240" w:lineRule="auto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scopus.com/source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77</Words>
  <Characters>2809</Characters>
  <Application>Microsoft Office Word</Application>
  <DocSecurity>0</DocSecurity>
  <Lines>165</Lines>
  <Paragraphs>5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</dc:creator>
  <cp:lastModifiedBy>Melissa Landell</cp:lastModifiedBy>
  <cp:revision>7</cp:revision>
  <dcterms:created xsi:type="dcterms:W3CDTF">2022-03-10T14:20:00Z</dcterms:created>
  <dcterms:modified xsi:type="dcterms:W3CDTF">2022-10-3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265290b38fdb62d9d675eab89ee160ce9035d8d7f4a33cf5270e2522d08173</vt:lpwstr>
  </property>
</Properties>
</file>